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443233B5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</w:t>
      </w:r>
      <w:r w:rsidR="00CF32FD">
        <w:rPr>
          <w:sz w:val="21"/>
          <w:szCs w:val="21"/>
          <w:shd w:val="clear" w:color="auto" w:fill="FFFFFF"/>
        </w:rPr>
        <w:t xml:space="preserve"> </w:t>
      </w:r>
      <w:r w:rsidRPr="002C42F7">
        <w:rPr>
          <w:sz w:val="21"/>
          <w:szCs w:val="21"/>
          <w:shd w:val="clear" w:color="auto" w:fill="FFFFFF"/>
        </w:rPr>
        <w:t>aerosols, particulate matter</w:t>
      </w:r>
      <w:r w:rsidR="00F40EA4">
        <w:rPr>
          <w:sz w:val="21"/>
          <w:szCs w:val="21"/>
          <w:shd w:val="clear" w:color="auto" w:fill="FFFFFF"/>
        </w:rPr>
        <w:t xml:space="preserve"> (PM)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>a, and artificial intelligence</w:t>
      </w:r>
      <w:r w:rsidRPr="002C42F7">
        <w:rPr>
          <w:sz w:val="21"/>
          <w:szCs w:val="21"/>
          <w:shd w:val="clear" w:color="auto" w:fill="FFFFFF"/>
        </w:rPr>
        <w:t>, and assessing the impacts of air pollution and extreme weather on the environment, he</w:t>
      </w:r>
      <w:bookmarkStart w:id="0" w:name="_GoBack"/>
      <w:bookmarkEnd w:id="0"/>
      <w:r w:rsidRPr="002C42F7">
        <w:rPr>
          <w:sz w:val="21"/>
          <w:szCs w:val="21"/>
          <w:shd w:val="clear" w:color="auto" w:fill="FFFFFF"/>
        </w:rPr>
        <w:t xml:space="preserve">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5B3660">
        <w:rPr>
          <w:b/>
          <w:sz w:val="21"/>
          <w:szCs w:val="21"/>
          <w:shd w:val="clear" w:color="auto" w:fill="FFFFFF"/>
        </w:rPr>
        <w:t>50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C42BB7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>2023: 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364D4A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1449D20A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lastRenderedPageBreak/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3207F3D4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</w:t>
      </w:r>
      <w:r w:rsidR="00F54A35">
        <w:rPr>
          <w:b/>
          <w:sz w:val="22"/>
          <w:u w:val="single"/>
        </w:rPr>
        <w:t>649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2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2</w:t>
      </w:r>
      <w:r w:rsidR="00F54A35">
        <w:rPr>
          <w:b/>
          <w:noProof/>
          <w:spacing w:val="-6"/>
          <w:sz w:val="22"/>
          <w:u w:val="single"/>
          <w:lang w:eastAsia="zh-CN"/>
        </w:rPr>
        <w:t>6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194A201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4E17EB10" w:rsidR="00B97CE6" w:rsidRPr="00293D14" w:rsidRDefault="005B3660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6011E3DF" wp14:editId="59AF9117">
            <wp:simplePos x="0" y="0"/>
            <wp:positionH relativeFrom="column">
              <wp:posOffset>4733290</wp:posOffset>
            </wp:positionH>
            <wp:positionV relativeFrom="paragraph">
              <wp:posOffset>3810</wp:posOffset>
            </wp:positionV>
            <wp:extent cx="1572895" cy="1791335"/>
            <wp:effectExtent l="0" t="0" r="825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63FB">
        <w:rPr>
          <w:noProof/>
          <w:color w:val="0000FF"/>
          <w:lang w:eastAsia="zh-CN"/>
        </w:rPr>
        <w:t xml:space="preserve"> </w:t>
      </w:r>
      <w:r w:rsidR="003B300F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1B87492F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43693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77777777" w:rsidR="00521AF1" w:rsidRPr="00293D14" w:rsidRDefault="00364D4A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411A2B2A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0377135B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</w:p>
    <w:p w14:paraId="394D3F8D" w14:textId="7F4239C6" w:rsidR="003B300F" w:rsidRPr="00293D14" w:rsidRDefault="00364D4A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364D4A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364D4A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364D4A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364D4A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364D4A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41DBD7A9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5B098092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0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45966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8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CBCA0AA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5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50389FCC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0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A2CCB88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7861A10C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tmospheric_Trace_(Polluted"/>
      <w:bookmarkStart w:id="8" w:name="_Atmospheric_Aerosols:_Algorithm,"/>
      <w:bookmarkEnd w:id="7"/>
      <w:bookmarkEnd w:id="8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9" w:name="_Algorithm_Development:"/>
      <w:bookmarkEnd w:id="9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FF0E0EA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lastRenderedPageBreak/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0" w:name="_Product_Validation_and"/>
      <w:bookmarkEnd w:id="10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78B3D154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1" w:name="_Atmospheric_Trace_(Polluted_1"/>
      <w:bookmarkStart w:id="12" w:name="_Remote_Sensing_Image"/>
      <w:bookmarkEnd w:id="11"/>
      <w:bookmarkEnd w:id="12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3" w:name="_Impacts_of_Air_1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4" w:name="_Public_Health"/>
      <w:bookmarkStart w:id="15" w:name="_Public_Health:"/>
      <w:bookmarkEnd w:id="14"/>
      <w:bookmarkEnd w:id="15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lastRenderedPageBreak/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 xml:space="preserve">Long-term PM1 exposure and hypertension hospitalization: A causal inference study on </w:t>
        </w:r>
        <w:r w:rsidRPr="00FE2BEB">
          <w:rPr>
            <w:color w:val="000000" w:themeColor="text1"/>
            <w:sz w:val="21"/>
            <w:szCs w:val="21"/>
          </w:rPr>
          <w:lastRenderedPageBreak/>
          <w:t>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6" w:name="_Environment,_Economy,_and"/>
      <w:bookmarkEnd w:id="16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17" w:name="_Book_Chapters_(2)"/>
      <w:bookmarkEnd w:id="1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B3D577" w14:textId="77777777" w:rsidR="00364D4A" w:rsidRDefault="00364D4A" w:rsidP="007D2668">
      <w:r>
        <w:separator/>
      </w:r>
    </w:p>
  </w:endnote>
  <w:endnote w:type="continuationSeparator" w:id="0">
    <w:p w14:paraId="70FE7B94" w14:textId="77777777" w:rsidR="00364D4A" w:rsidRDefault="00364D4A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38039AD0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F40EA4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79A3D0" w14:textId="77777777" w:rsidR="00364D4A" w:rsidRDefault="00364D4A" w:rsidP="007D2668">
      <w:r>
        <w:separator/>
      </w:r>
    </w:p>
  </w:footnote>
  <w:footnote w:type="continuationSeparator" w:id="0">
    <w:p w14:paraId="42E6AAA2" w14:textId="77777777" w:rsidR="00364D4A" w:rsidRDefault="00364D4A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D7EEB43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  <w:r w:rsidR="00062BFB">
      <w:rPr>
        <w:b/>
        <w:noProof/>
        <w:spacing w:val="-6"/>
        <w:sz w:val="28"/>
        <w:szCs w:val="28"/>
        <w:lang w:eastAsia="zh-CN"/>
      </w:rPr>
      <w:t xml:space="preserve"> (Updated to 4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kFAHcm4E0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7EF0854-7C4B-4102-9708-E94C9F8AF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0</Pages>
  <Words>7449</Words>
  <Characters>42460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9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33</cp:revision>
  <cp:lastPrinted>2024-04-16T00:50:00Z</cp:lastPrinted>
  <dcterms:created xsi:type="dcterms:W3CDTF">2024-02-13T17:24:00Z</dcterms:created>
  <dcterms:modified xsi:type="dcterms:W3CDTF">2024-04-16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